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ra Garc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c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849 Park Avenue, Oak Forest, IL, USA Oak Forest, IL, USA 6045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mgarcia20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394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ar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